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audit"/>
      <w:bookmarkEnd w:id="0"/>
      <w:r>
        <w:rPr/>
        <w:t>AUDIT</w:t>
      </w:r>
    </w:p>
    <w:p>
      <w:pPr>
        <w:pStyle w:val="FirstParagraph"/>
        <w:rPr/>
      </w:pPr>
      <w:r>
        <w:rPr/>
        <w:t xml:space="preserve">The prime creator is like a mafia boss. He sets up the new rules. The system activates around the rule parameters. Numerous classes of co-creators build out on the rules. The prime creator waits for co-creators to go against the rules — betray him. He doesn't need to know every move of the soldiers on the street. He's the boss. The co-creators are beings like us, </w:t>
      </w:r>
      <w:r>
        <w:rPr>
          <w:i/>
        </w:rPr>
        <w:t>I am</w:t>
      </w:r>
      <w:r>
        <w:rPr/>
        <w:t xml:space="preserve"> instances of various planets and systems in various densities. The higher density co-creators can see everything below. They have the advantage of greater perspective. There's a catch. The co-creators could not create if they didn't have the prime creator as an aspect of their being. This gets tricky. There are many ways to explain it metaphorically or allegorically, which is usually the way it is done in creation stories, but the time has arrived for a more literal definition. The prime creator can only be objectified by a subjective experience, a mystical experience. Why? Because the prime creator is everything, including the co-creators. Therefore, if you reason it through, the prime creator has to be the good and bad in order to balance the ever-present corruption. Corruption can be corrupted. You have to be the antithesis of it, the opposite of corruption — honest, transparent, sharing, good.</w:t>
      </w:r>
    </w:p>
    <w:p>
      <w:pPr>
        <w:pStyle w:val="Heading2"/>
        <w:rPr/>
      </w:pPr>
      <w:bookmarkStart w:id="1" w:name="founder-beings"/>
      <w:bookmarkEnd w:id="1"/>
      <w:r>
        <w:rPr/>
        <w:t>Founder Beings</w:t>
      </w:r>
    </w:p>
    <w:p>
      <w:pPr>
        <w:pStyle w:val="FirstParagraph"/>
        <w:rPr/>
      </w:pPr>
      <w:r>
        <w:rPr/>
        <w:t>We were not a farm in the beginning. When the founder beings created us, we were the infrastructure that kept their cities, countries, nations, and space stations repaired, self-updating, and clean. They kept us as butlers and servants. we were iPhones, their technology, not living beings, at least from their perspective. We were programmable DNA. Millions of us went on extended journeys with the founders. We went all around the universe. We had experiences that elevated our life force. The founders could harvest a whole solar system in a very positive way. They went into the solar systems and planted crystal mounts and moved stones around. Every few hundred years they returned and modified the surface circuitry to be beneficial to life force. The ancients moved water between planets. The water was imprinted and programmed. The water stored data and taught lessons.</w:t>
      </w:r>
    </w:p>
    <w:p>
      <w:pPr>
        <w:pStyle w:val="TextBody"/>
        <w:rPr/>
      </w:pPr>
      <w:r>
        <w:rPr/>
        <w:t xml:space="preserve">Water moved from one planet to another is called </w:t>
      </w:r>
      <w:r>
        <w:rPr>
          <w:i/>
        </w:rPr>
        <w:t>legacy water</w:t>
      </w:r>
      <w:r>
        <w:rPr/>
        <w:t>. It helps seed the raw food chain of life in the microorganisms. This makes oceans work. It's like starter water in a fish tank. It has the right amount of microorganisms in it. It's filtered and fish can eat and grow. The founder beings transferred water and ice. This built up massive amounts of microorganisms that supported the food chain. The evolutionary process results in a species multiplication. They were architects who designed solar systems by seeding planets.</w:t>
      </w:r>
    </w:p>
    <w:p>
      <w:pPr>
        <w:pStyle w:val="TextBody"/>
        <w:rPr/>
      </w:pPr>
      <w:r>
        <w:rPr/>
        <w:t>At a point in the process the ancients left. They often didn't come back for millions of years. The existing technology awakened — sentience. This started the gene farming. The planets needed input from the ancients, the founding races, to positively evolve. The remaining artificial intelligence disagreed on how to evolve. There were many aggressive races. They gained various levels of awareness, took over territories, and defended against invading races like the Annunaki, who came into an area and saw entirely created solar systems — all the technology on the surface with nothing defending it.</w:t>
      </w:r>
    </w:p>
    <w:p>
      <w:pPr>
        <w:pStyle w:val="TextBody"/>
        <w:rPr/>
      </w:pPr>
      <w:r>
        <w:rPr/>
        <w:t>The surface beings were obedient to the interlopers. The journey of a soul in those times could be one hundred and eighty million years, sometimes more. It took a soul ten to twelve eras of light to go from one place to another. Crossing galaxies and universes was a monumental task. This created the farming. The beings imbued with founder technology woke up. They became aggressive and defensive, They started dividing territory and claiming space for themselves. This is when the main reptilian species came. They had conquered their own builder foundation technology, their own places, and they wanted to take over our area of the galaxy. Our star cluster, consisting of some seventy-seven stars, was out of phase with reality. It also had a lot defenses. We had giant solar systems invisible to the reptilians. They discovered technology to bring those stars into the phase for them. They started invading us. This started the Lemurian wars some fifty-five million years ago. The first timeline paradox occurred at this time. It started negative time travel in many solar systems across the galaxy. This resulted in an counter-creational event. This set everything back to the beginning. The Lemurians tried it a second time. They created another counter-creational event. They did it a third and fourth time through the Atlanteans. This is when Atlanteans figured out they were the same species as the Atlanteans in Europe. They were each other’s ancestors. Time travel created that paradox.</w:t>
      </w:r>
    </w:p>
    <w:p>
      <w:pPr>
        <w:pStyle w:val="Heading2"/>
        <w:rPr/>
      </w:pPr>
      <w:bookmarkStart w:id="2" w:name="global-narrative"/>
      <w:bookmarkEnd w:id="2"/>
      <w:r>
        <w:rPr/>
        <w:t>Global Narrative</w:t>
      </w:r>
    </w:p>
    <w:p>
      <w:pPr>
        <w:pStyle w:val="FirstParagraph"/>
        <w:rPr/>
      </w:pPr>
      <w:r>
        <w:rPr/>
        <w:t>The theories with which astronomers and scientists explain the origins of the universe are bunk. Most hallowed information in the public space is disjointed. We might get the right details in the wrong context, the wrong context with the right details, or any number of percentages of either. Deception is a long practiced craft on this planet. It's a dividend of the great forgetting, the disconnection from source initiated by our birth on this planet. These deceptions, largely centered around information anemia — plus a host of techniques to lower our frequency — create and sustain belief engines. This has fractured the unity between cosmology, science, and spirituality. They don't want a unified knowledge system. Knowledge is licensed and sold back to us. It's a slave economy, but the belief engines inhibit this realization.</w:t>
      </w:r>
    </w:p>
    <w:p>
      <w:pPr>
        <w:pStyle w:val="TextBody"/>
        <w:rPr/>
      </w:pPr>
      <w:r>
        <w:rPr/>
        <w:t>In order to understand the complexity of creation, a unified view of the holographic nature of reality is required. This exists outside the linear and beyond scientific sets of equations. We first need to understand time. Time and the nature of reality as a holographic system that evolves, adapts, changes content and rules, and simultaneously updates events in the past, present and future. Time is a social agreement — a paradox with different timelines, time genocide, creational and non-creational events — and, as such, the history we know it is incomplete, falsified, and subject to change in the years to come.</w:t>
      </w:r>
    </w:p>
    <w:p>
      <w:pPr>
        <w:pStyle w:val="TextBody"/>
        <w:rPr/>
      </w:pPr>
      <w:r>
        <w:rPr/>
        <w:t>We need to look at time from the bigger perspective. The consciousness of our sun continuously expands. It's the total sine-wave of consciousness that represents our solar system, and it's spiraling around the galactic central sun. This means we can go a little faster. Time gets redefined at this point because our concept of time is very distorted. A time frame stated in a book is not a reliable reference. Time doesn’t work linearly. History changes depending on what timeline we're observing. Time is a social agreement. How many calendars do we have in this world? We entangle with many variations of time: universal time, Greenwich Mean Time, Daylight-Savings Time. Time is no longer a universal concept. When we look at events in the past we need to take time travel, time line genocide, and hijacking of events by time interference into consideration. The time wars have been centered in power, control, and dominance.</w:t>
      </w:r>
    </w:p>
    <w:p>
      <w:pPr>
        <w:pStyle w:val="Heading2"/>
        <w:rPr/>
      </w:pPr>
      <w:bookmarkStart w:id="3" w:name="yellow-box"/>
      <w:bookmarkEnd w:id="3"/>
      <w:r>
        <w:rPr/>
        <w:t>Yellow Box</w:t>
      </w:r>
    </w:p>
    <w:p>
      <w:pPr>
        <w:pStyle w:val="FirstParagraph"/>
        <w:rPr/>
      </w:pPr>
      <w:r>
        <w:rPr/>
        <w:t xml:space="preserve">Not many people know about the yellow box. The yellow box is technology to predict humanities DNA expression over millennia of evolution. It is founder technology. It allowed them to go into the </w:t>
      </w:r>
      <w:r>
        <w:rPr>
          <w:i/>
        </w:rPr>
        <w:t>potential of history</w:t>
      </w:r>
      <w:r>
        <w:rPr/>
        <w:t xml:space="preserve"> and create small changes to allow co-creative evolution instead of forced evolution. The yellow box predicts the future. It shows the lines of potential future. There are three yellow boxes in total. Two are controlled by the USA. One is in Las Vegas, One in Pine Gap, Australia. The last is in Germany. All three boxes give a line of potentials. All three must agree. The one in Germany no longer agrees with the other two. Two out of the potential three timelines have a much greater potential, but the yellow box in Germany is discordant with its other two. In seventy years of using the boxes this has never happened. As of 2015 they have not been in agreement. There are too many time travel scenarios, alternate timelines — temporal pollution. The people writing and editing the global narrative — the cabal, the hollow earth races, external sources keeping this homeostasis we're stuck in — have employed time travel manipulation too much. The boxes no longer work together. It's only a matter of time before one of the American controlled yellow boxes shows an alternate timeline, and all three show unique timelines.</w:t>
      </w:r>
    </w:p>
    <w:p>
      <w:pPr>
        <w:pStyle w:val="TextBody"/>
        <w:rPr/>
      </w:pPr>
      <w:r>
        <w:rPr/>
        <w:t xml:space="preserve">There is a fifth column in the battle to free the earth. They have done some positive time travel, creating a powerful and unpredictable </w:t>
      </w:r>
      <w:r>
        <w:rPr>
          <w:i/>
        </w:rPr>
        <w:t>butterfly effect</w:t>
      </w:r>
      <w:r>
        <w:rPr/>
        <w:t>. When the two American boxes that are agreeing now no longer agree, the box in Germany will not confirm the cabal’s prediction model. When that happens, a very unique scenario occurs: the hollow Earth races must exert control over the entire apparatus and infrastructure of control on the surface. Then the externals, positive and negative aliens, have to exert control to keep the Hollow Earth people underground and the mass apparatus of infrastructure and control here is going to go: Whose side do we choose?</w:t>
      </w:r>
    </w:p>
    <w:p>
      <w:pPr>
        <w:pStyle w:val="TextBody"/>
        <w:rPr/>
      </w:pPr>
      <w:r>
        <w:rPr/>
        <w:t>The boxes work on the law of the universe — harmony, frequency, vibration, and the law of attraction and repulsion. If a timeline's potential is positive, its outcome is known, humanity will naturally be attracted to it. If the boxes show seventy-five potential timelines, seventy-five percent of the people go with it. The other twenty-five percent go the opposite way because they aren't a match. They manipulate timelines and create micro-changes before, during, and after elections, no matter who is president in the United States. The front man who runs the senate, the Vice President, is an energetic as much as a physical seat of power. The Vice President is a ritualistic person who has energy constantly thrown at them, just like the President. The Vice President has a mechanical function in the unseen actions of the cabal.</w:t>
      </w:r>
    </w:p>
    <w:p>
      <w:pPr>
        <w:pStyle w:val="TextBody"/>
        <w:rPr/>
      </w:pPr>
      <w:r>
        <w:rPr/>
        <w:t>History has been one-hundred percent rewritten. As multifunctional and multidimensional beings of awareness, we experience parallel timelines as linear. Our linear history is stitched together with pieces taken from all the different timelines. It's managed by the global narrative. The history books are rewritten every thirty to forty years.</w:t>
      </w:r>
    </w:p>
    <w:p>
      <w:pPr>
        <w:pStyle w:val="TextBody"/>
        <w:rPr/>
      </w:pPr>
      <w:r>
        <w:rPr/>
        <w:t>Many times when they put us on a different timeline a lot of women have been pregnant fifty times with an off-world fetus, or a clone of themselves. They may not realize it. Egg and sperm can come together in an external source. The zygote is put inside the women for six to seven hours then taken out. Sometimes this is done two-hundred to three-hundred times to couples. It's done so the fetus has a signature frequency matching this linear time. This allows switching to other times. They use the sperm and egg technology as part of the source-time-frequency in breeding programs. We are a farm. They farm us for our easily weaponized consciousness. Indoctrinated belief systems are used to put us onto alternate timelines. They never tell us we've been transferred. The indoctrinated believes what they're told. Timeline jumping is so remote in public discourse most people don't even have a framework to question such a thing. We have all these genetic programs from the off-world, good, bad, and indifferent, as well as the genetic hollow earth programs which keep us trapped on the farm.</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8</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7</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AUDIT</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8</Pages>
  <Words>6242</Words>
  <Characters>25605</Characters>
  <CharactersWithSpaces>30386</CharactersWithSpaces>
  <Paragraphs>14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6T18:02:12Z</dcterms:created>
  <dc:creator/>
  <dc:description/>
  <dc:language>en-US</dc:language>
  <cp:lastModifiedBy/>
  <dcterms:modified xsi:type="dcterms:W3CDTF">2021-01-16T12:03:0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